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BCA4B" w14:textId="77777777" w:rsidR="00412E7D" w:rsidRPr="00356F96" w:rsidRDefault="00412E7D" w:rsidP="00412E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r w:rsidRPr="00356F96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DUNET FOUNDATION-Class Exercise Notebook</w:t>
      </w:r>
    </w:p>
    <w:p w14:paraId="6AD34CBC" w14:textId="77777777" w:rsidR="00412E7D" w:rsidRDefault="00412E7D" w:rsidP="008E58E2">
      <w:pPr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3BAF7549" w14:textId="29FD28C8" w:rsidR="008E58E2" w:rsidRPr="00E65DC5" w:rsidRDefault="008E58E2" w:rsidP="008E58E2">
      <w:pPr>
        <w:spacing w:line="276" w:lineRule="auto"/>
        <w:rPr>
          <w:rFonts w:ascii="Arial" w:hAnsi="Arial" w:cs="Arial"/>
          <w:b/>
          <w:sz w:val="28"/>
          <w:szCs w:val="28"/>
        </w:rPr>
      </w:pPr>
      <w:bookmarkStart w:id="0" w:name="_Toc77949615"/>
      <w:r w:rsidRPr="00E65DC5">
        <w:rPr>
          <w:rFonts w:ascii="Arial" w:eastAsia="Times New Roman" w:hAnsi="Arial" w:cs="Arial"/>
          <w:b/>
          <w:bCs/>
          <w:color w:val="000000"/>
          <w:kern w:val="0"/>
          <w:sz w:val="28"/>
          <w:szCs w:val="28"/>
          <w:lang w:eastAsia="en-IN"/>
          <w14:ligatures w14:val="none"/>
        </w:rPr>
        <w:t xml:space="preserve">Demo: </w:t>
      </w:r>
      <w:bookmarkEnd w:id="0"/>
      <w:proofErr w:type="spellStart"/>
      <w:r w:rsidR="00E65DC5" w:rsidRPr="00E65DC5">
        <w:rPr>
          <w:rFonts w:ascii="Arial" w:hAnsi="Arial" w:cs="Arial"/>
          <w:b/>
          <w:sz w:val="28"/>
          <w:szCs w:val="28"/>
        </w:rPr>
        <w:t>Lets</w:t>
      </w:r>
      <w:proofErr w:type="spellEnd"/>
      <w:r w:rsidR="00E65DC5" w:rsidRPr="00E65DC5">
        <w:rPr>
          <w:rFonts w:ascii="Arial" w:hAnsi="Arial" w:cs="Arial"/>
          <w:b/>
          <w:sz w:val="28"/>
          <w:szCs w:val="28"/>
        </w:rPr>
        <w:t xml:space="preserve"> try Linear Regression on GUI Platform</w:t>
      </w:r>
    </w:p>
    <w:p w14:paraId="553334BB" w14:textId="5584F9F6" w:rsidR="008E58E2" w:rsidRPr="00E65DC5" w:rsidRDefault="00634A4D" w:rsidP="00634A4D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Step 1: </w:t>
      </w:r>
      <w:r w:rsidR="008E58E2" w:rsidRPr="00E65DC5">
        <w:rPr>
          <w:rFonts w:ascii="Arial" w:hAnsi="Arial" w:cs="Arial"/>
          <w:sz w:val="28"/>
          <w:szCs w:val="28"/>
        </w:rPr>
        <w:t xml:space="preserve">Sign in into Microsoft Azure Machine Learning Studio (classic) and create workspace. </w:t>
      </w:r>
    </w:p>
    <w:p w14:paraId="287AC127" w14:textId="77777777" w:rsidR="008E58E2" w:rsidRPr="00E65DC5" w:rsidRDefault="008E58E2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noProof/>
          <w:color w:val="2B579A"/>
          <w:sz w:val="28"/>
          <w:szCs w:val="28"/>
          <w:shd w:val="clear" w:color="auto" w:fill="E6E6E6"/>
        </w:rPr>
        <w:drawing>
          <wp:inline distT="0" distB="0" distL="0" distR="0" wp14:anchorId="6CB29D09" wp14:editId="1B3F4AA6">
            <wp:extent cx="5029200" cy="3214315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832" cy="3215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0B922" w14:textId="77777777" w:rsidR="008E58E2" w:rsidRPr="00E65DC5" w:rsidRDefault="008E58E2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1BDAF72A" w14:textId="431CDA41" w:rsidR="008E58E2" w:rsidRPr="00E65DC5" w:rsidRDefault="00634A4D" w:rsidP="00634A4D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Step 2: </w:t>
      </w:r>
      <w:r w:rsidR="008E58E2" w:rsidRPr="00E65DC5">
        <w:rPr>
          <w:rFonts w:ascii="Arial" w:hAnsi="Arial" w:cs="Arial"/>
          <w:sz w:val="28"/>
          <w:szCs w:val="28"/>
        </w:rPr>
        <w:t xml:space="preserve">First select </w:t>
      </w:r>
      <w:r w:rsidR="008E58E2" w:rsidRPr="00E65DC5">
        <w:rPr>
          <w:rFonts w:ascii="Arial" w:hAnsi="Arial" w:cs="Arial"/>
          <w:b/>
          <w:sz w:val="28"/>
          <w:szCs w:val="28"/>
        </w:rPr>
        <w:t>Experiment</w:t>
      </w:r>
      <w:r w:rsidR="008E58E2" w:rsidRPr="00E65DC5">
        <w:rPr>
          <w:rFonts w:ascii="Arial" w:hAnsi="Arial" w:cs="Arial"/>
          <w:sz w:val="28"/>
          <w:szCs w:val="28"/>
        </w:rPr>
        <w:t xml:space="preserve"> and then </w:t>
      </w:r>
      <w:r w:rsidR="008E58E2" w:rsidRPr="00E65DC5">
        <w:rPr>
          <w:rFonts w:ascii="Arial" w:hAnsi="Arial" w:cs="Arial"/>
          <w:b/>
          <w:sz w:val="28"/>
          <w:szCs w:val="28"/>
        </w:rPr>
        <w:t>New</w:t>
      </w:r>
      <w:r w:rsidR="008E58E2" w:rsidRPr="00E65DC5">
        <w:rPr>
          <w:rFonts w:ascii="Arial" w:hAnsi="Arial" w:cs="Arial"/>
          <w:sz w:val="28"/>
          <w:szCs w:val="28"/>
        </w:rPr>
        <w:t xml:space="preserve"> at the bottom of the page.</w:t>
      </w:r>
    </w:p>
    <w:p w14:paraId="3A48C75F" w14:textId="77777777" w:rsidR="008E58E2" w:rsidRPr="00E65DC5" w:rsidRDefault="008E58E2" w:rsidP="008E58E2">
      <w:pPr>
        <w:spacing w:line="276" w:lineRule="auto"/>
        <w:ind w:left="720"/>
        <w:rPr>
          <w:rFonts w:ascii="Arial" w:hAnsi="Arial" w:cs="Arial"/>
          <w:sz w:val="28"/>
          <w:szCs w:val="28"/>
        </w:rPr>
      </w:pPr>
    </w:p>
    <w:p w14:paraId="15155B6F" w14:textId="77777777" w:rsidR="008E58E2" w:rsidRPr="00E65DC5" w:rsidRDefault="008E58E2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noProof/>
          <w:color w:val="2B579A"/>
          <w:sz w:val="28"/>
          <w:szCs w:val="28"/>
          <w:shd w:val="clear" w:color="auto" w:fill="E6E6E6"/>
        </w:rPr>
        <w:lastRenderedPageBreak/>
        <w:drawing>
          <wp:inline distT="0" distB="0" distL="0" distR="0" wp14:anchorId="661F76D4" wp14:editId="601E8984">
            <wp:extent cx="5334000" cy="307848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7595" w14:textId="77777777" w:rsidR="008E58E2" w:rsidRPr="00E65DC5" w:rsidRDefault="008E58E2" w:rsidP="008E58E2">
      <w:pPr>
        <w:spacing w:line="276" w:lineRule="auto"/>
        <w:rPr>
          <w:rFonts w:ascii="Arial" w:hAnsi="Arial" w:cs="Arial"/>
          <w:sz w:val="28"/>
          <w:szCs w:val="28"/>
        </w:rPr>
      </w:pPr>
    </w:p>
    <w:p w14:paraId="08E8C12E" w14:textId="77777777" w:rsidR="008E58E2" w:rsidRPr="00E65DC5" w:rsidRDefault="008E58E2" w:rsidP="008E58E2">
      <w:pPr>
        <w:spacing w:line="276" w:lineRule="auto"/>
        <w:ind w:left="720"/>
        <w:rPr>
          <w:rFonts w:ascii="Arial" w:hAnsi="Arial" w:cs="Arial"/>
          <w:sz w:val="28"/>
          <w:szCs w:val="28"/>
        </w:rPr>
      </w:pPr>
    </w:p>
    <w:p w14:paraId="6447B27D" w14:textId="28CA5C43" w:rsidR="008E58E2" w:rsidRPr="00E65DC5" w:rsidRDefault="00634A4D" w:rsidP="00634A4D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Step 3: </w:t>
      </w:r>
      <w:r w:rsidR="008E58E2" w:rsidRPr="00E65DC5">
        <w:rPr>
          <w:rFonts w:ascii="Arial" w:hAnsi="Arial" w:cs="Arial"/>
          <w:sz w:val="28"/>
          <w:szCs w:val="28"/>
        </w:rPr>
        <w:t>Select Blank Experiment.</w:t>
      </w:r>
    </w:p>
    <w:p w14:paraId="2D9748C4" w14:textId="77777777" w:rsidR="008E58E2" w:rsidRPr="00E65DC5" w:rsidRDefault="008E58E2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noProof/>
          <w:color w:val="2B579A"/>
          <w:sz w:val="28"/>
          <w:szCs w:val="28"/>
          <w:shd w:val="clear" w:color="auto" w:fill="E6E6E6"/>
        </w:rPr>
        <w:drawing>
          <wp:inline distT="0" distB="0" distL="0" distR="0" wp14:anchorId="0E8E7961" wp14:editId="0AD32B59">
            <wp:extent cx="5383530" cy="36271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53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5B80" w14:textId="77777777" w:rsidR="008E58E2" w:rsidRPr="00E65DC5" w:rsidRDefault="008E58E2" w:rsidP="008E58E2">
      <w:pPr>
        <w:spacing w:line="276" w:lineRule="auto"/>
        <w:rPr>
          <w:rFonts w:ascii="Arial" w:hAnsi="Arial" w:cs="Arial"/>
          <w:sz w:val="28"/>
          <w:szCs w:val="28"/>
        </w:rPr>
      </w:pPr>
    </w:p>
    <w:p w14:paraId="70F5FE3C" w14:textId="5B8D0D6C" w:rsidR="008E58E2" w:rsidRPr="00E65DC5" w:rsidRDefault="00634A4D" w:rsidP="00634A4D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Step 4: </w:t>
      </w:r>
      <w:r w:rsidR="008E58E2" w:rsidRPr="00E65DC5">
        <w:rPr>
          <w:rFonts w:ascii="Arial" w:hAnsi="Arial" w:cs="Arial"/>
          <w:sz w:val="28"/>
          <w:szCs w:val="28"/>
        </w:rPr>
        <w:t>Give the title for the project.</w:t>
      </w:r>
    </w:p>
    <w:p w14:paraId="2827419A" w14:textId="77777777" w:rsidR="008E58E2" w:rsidRPr="00E65DC5" w:rsidRDefault="008E58E2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noProof/>
          <w:color w:val="2B579A"/>
          <w:sz w:val="28"/>
          <w:szCs w:val="28"/>
          <w:shd w:val="clear" w:color="auto" w:fill="E6E6E6"/>
        </w:rPr>
        <w:lastRenderedPageBreak/>
        <w:drawing>
          <wp:inline distT="0" distB="0" distL="0" distR="0" wp14:anchorId="6232B625" wp14:editId="4E8287DA">
            <wp:extent cx="5505450" cy="37185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89E4" w14:textId="77777777" w:rsidR="008E58E2" w:rsidRPr="00E65DC5" w:rsidRDefault="008E58E2" w:rsidP="008E58E2">
      <w:pPr>
        <w:spacing w:line="276" w:lineRule="auto"/>
        <w:rPr>
          <w:rFonts w:ascii="Arial" w:hAnsi="Arial" w:cs="Arial"/>
          <w:sz w:val="28"/>
          <w:szCs w:val="28"/>
        </w:rPr>
      </w:pPr>
    </w:p>
    <w:p w14:paraId="4D3EE37D" w14:textId="784B4FEB" w:rsidR="00634A4D" w:rsidRPr="00E65DC5" w:rsidRDefault="00634A4D" w:rsidP="00634A4D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Step 5: </w:t>
      </w:r>
      <w:r w:rsidR="008E58E2" w:rsidRPr="00E65DC5">
        <w:rPr>
          <w:rFonts w:ascii="Arial" w:hAnsi="Arial" w:cs="Arial"/>
          <w:sz w:val="28"/>
          <w:szCs w:val="28"/>
        </w:rPr>
        <w:t>Se</w:t>
      </w:r>
      <w:r w:rsidRPr="00E65DC5">
        <w:rPr>
          <w:rFonts w:ascii="Arial" w:hAnsi="Arial" w:cs="Arial"/>
          <w:sz w:val="28"/>
          <w:szCs w:val="28"/>
        </w:rPr>
        <w:t>t below mentioned settings along with defining task specific blocks in Workspace:</w:t>
      </w:r>
    </w:p>
    <w:p w14:paraId="0D048504" w14:textId="7BFA205A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Use Automobile Price Data</w:t>
      </w:r>
    </w:p>
    <w:p w14:paraId="40D530EC" w14:textId="13C93981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Select columns of interest</w:t>
      </w:r>
    </w:p>
    <w:p w14:paraId="55BA8761" w14:textId="28F023D2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Clean missing data </w:t>
      </w:r>
    </w:p>
    <w:p w14:paraId="681BC628" w14:textId="4B7D4FDA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Splitting raw data into train and test sets.</w:t>
      </w:r>
    </w:p>
    <w:p w14:paraId="77D1AE81" w14:textId="2248E4FC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Place train model block</w:t>
      </w:r>
    </w:p>
    <w:p w14:paraId="53E65C78" w14:textId="33EA86E4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Connect Linear Regression ML block to train model block as depicted</w:t>
      </w:r>
      <w:r w:rsidR="00E65DC5" w:rsidRPr="00E65DC5">
        <w:rPr>
          <w:rFonts w:ascii="Arial" w:hAnsi="Arial" w:cs="Arial"/>
          <w:sz w:val="28"/>
          <w:szCs w:val="28"/>
        </w:rPr>
        <w:t xml:space="preserve"> below</w:t>
      </w:r>
    </w:p>
    <w:p w14:paraId="215C0C0F" w14:textId="710EFD4D" w:rsidR="00E65DC5" w:rsidRPr="00E65DC5" w:rsidRDefault="00E65DC5" w:rsidP="00E65DC5">
      <w:pPr>
        <w:pStyle w:val="ListParagraph"/>
        <w:suppressAutoHyphens/>
        <w:spacing w:line="276" w:lineRule="auto"/>
        <w:ind w:left="828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lastRenderedPageBreak/>
        <w:drawing>
          <wp:inline distT="0" distB="0" distL="0" distR="0" wp14:anchorId="671875A5" wp14:editId="307D349D">
            <wp:extent cx="5731510" cy="4714240"/>
            <wp:effectExtent l="0" t="0" r="2540" b="0"/>
            <wp:docPr id="102012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124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B71F" w14:textId="3E0EA58B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Place and connect </w:t>
      </w:r>
      <w:r w:rsidR="00E65DC5" w:rsidRPr="00E65DC5">
        <w:rPr>
          <w:rFonts w:ascii="Arial" w:hAnsi="Arial" w:cs="Arial"/>
          <w:sz w:val="28"/>
          <w:szCs w:val="28"/>
        </w:rPr>
        <w:t xml:space="preserve">the </w:t>
      </w:r>
      <w:r w:rsidRPr="00E65DC5">
        <w:rPr>
          <w:rFonts w:ascii="Arial" w:hAnsi="Arial" w:cs="Arial"/>
          <w:sz w:val="28"/>
          <w:szCs w:val="28"/>
        </w:rPr>
        <w:t xml:space="preserve">Score block to measure </w:t>
      </w:r>
      <w:r w:rsidR="00E65DC5" w:rsidRPr="00E65DC5">
        <w:rPr>
          <w:rFonts w:ascii="Arial" w:hAnsi="Arial" w:cs="Arial"/>
          <w:sz w:val="28"/>
          <w:szCs w:val="28"/>
        </w:rPr>
        <w:t xml:space="preserve">the </w:t>
      </w:r>
      <w:r w:rsidRPr="00E65DC5">
        <w:rPr>
          <w:rFonts w:ascii="Arial" w:hAnsi="Arial" w:cs="Arial"/>
          <w:sz w:val="28"/>
          <w:szCs w:val="28"/>
        </w:rPr>
        <w:t xml:space="preserve">performance of </w:t>
      </w:r>
      <w:r w:rsidR="00E65DC5" w:rsidRPr="00E65DC5">
        <w:rPr>
          <w:rFonts w:ascii="Arial" w:hAnsi="Arial" w:cs="Arial"/>
          <w:sz w:val="28"/>
          <w:szCs w:val="28"/>
        </w:rPr>
        <w:t xml:space="preserve">the </w:t>
      </w:r>
      <w:r w:rsidRPr="00E65DC5">
        <w:rPr>
          <w:rFonts w:ascii="Arial" w:hAnsi="Arial" w:cs="Arial"/>
          <w:sz w:val="28"/>
          <w:szCs w:val="28"/>
        </w:rPr>
        <w:t>trained model on unseen test data</w:t>
      </w:r>
      <w:r w:rsidR="00E65DC5" w:rsidRPr="00E65DC5">
        <w:rPr>
          <w:rFonts w:ascii="Arial" w:hAnsi="Arial" w:cs="Arial"/>
          <w:sz w:val="28"/>
          <w:szCs w:val="28"/>
        </w:rPr>
        <w:t>.</w:t>
      </w:r>
    </w:p>
    <w:p w14:paraId="217D6E50" w14:textId="77777777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Place and connect the evaluation block.</w:t>
      </w:r>
    </w:p>
    <w:p w14:paraId="75218C89" w14:textId="3924620D" w:rsidR="00634A4D" w:rsidRPr="00E65DC5" w:rsidRDefault="00634A4D" w:rsidP="00634A4D">
      <w:pPr>
        <w:pStyle w:val="ListParagraph"/>
        <w:numPr>
          <w:ilvl w:val="0"/>
          <w:numId w:val="4"/>
        </w:num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Run the whole GUI model </w:t>
      </w:r>
    </w:p>
    <w:p w14:paraId="773470D2" w14:textId="674D4A87" w:rsidR="00634A4D" w:rsidRPr="00E65DC5" w:rsidRDefault="00E65DC5" w:rsidP="00634A4D">
      <w:pPr>
        <w:pStyle w:val="ListParagraph"/>
        <w:suppressAutoHyphens/>
        <w:spacing w:line="276" w:lineRule="auto"/>
        <w:ind w:left="828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lastRenderedPageBreak/>
        <w:drawing>
          <wp:inline distT="0" distB="0" distL="0" distR="0" wp14:anchorId="1B3109EB" wp14:editId="17787AEF">
            <wp:extent cx="5731510" cy="4436110"/>
            <wp:effectExtent l="0" t="0" r="2540" b="2540"/>
            <wp:docPr id="135527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2721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DF58" w14:textId="77777777" w:rsidR="00634A4D" w:rsidRPr="00E65DC5" w:rsidRDefault="00634A4D" w:rsidP="00634A4D">
      <w:pPr>
        <w:pStyle w:val="ListParagraph"/>
        <w:suppressAutoHyphens/>
        <w:spacing w:line="276" w:lineRule="auto"/>
        <w:ind w:left="828"/>
        <w:rPr>
          <w:rFonts w:ascii="Arial" w:hAnsi="Arial" w:cs="Arial"/>
          <w:sz w:val="28"/>
          <w:szCs w:val="28"/>
        </w:rPr>
      </w:pPr>
    </w:p>
    <w:p w14:paraId="7A0DE0BA" w14:textId="52421D63" w:rsidR="00634A4D" w:rsidRPr="00E65DC5" w:rsidRDefault="00E65DC5" w:rsidP="00E65DC5">
      <w:pPr>
        <w:pStyle w:val="ListParagraph"/>
        <w:numPr>
          <w:ilvl w:val="0"/>
          <w:numId w:val="4"/>
        </w:numPr>
        <w:suppressAutoHyphens/>
        <w:spacing w:line="276" w:lineRule="auto"/>
        <w:ind w:hanging="558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>Evaluate the model and check the trained model performance</w:t>
      </w:r>
      <w:r w:rsidR="00634A4D" w:rsidRPr="00E65DC5">
        <w:rPr>
          <w:rFonts w:ascii="Arial" w:hAnsi="Arial" w:cs="Arial"/>
          <w:sz w:val="28"/>
          <w:szCs w:val="28"/>
        </w:rPr>
        <w:t xml:space="preserve"> </w:t>
      </w:r>
    </w:p>
    <w:p w14:paraId="5C1C5239" w14:textId="36A0F986" w:rsidR="008E58E2" w:rsidRPr="00E65DC5" w:rsidRDefault="00634A4D" w:rsidP="00E65DC5">
      <w:pPr>
        <w:suppressAutoHyphens/>
        <w:spacing w:line="276" w:lineRule="auto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t xml:space="preserve">     </w:t>
      </w:r>
    </w:p>
    <w:p w14:paraId="458B439A" w14:textId="2470BF89" w:rsidR="008E58E2" w:rsidRPr="00E65DC5" w:rsidRDefault="00E65DC5" w:rsidP="008E58E2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 w:rsidRPr="00E65DC5">
        <w:rPr>
          <w:rFonts w:ascii="Arial" w:hAnsi="Arial" w:cs="Arial"/>
          <w:sz w:val="28"/>
          <w:szCs w:val="28"/>
        </w:rPr>
        <w:drawing>
          <wp:inline distT="0" distB="0" distL="0" distR="0" wp14:anchorId="1470BCAB" wp14:editId="1432ECF7">
            <wp:extent cx="4998720" cy="2506980"/>
            <wp:effectExtent l="0" t="0" r="0" b="7620"/>
            <wp:docPr id="108654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54774" name=""/>
                    <pic:cNvPicPr/>
                  </pic:nvPicPr>
                  <pic:blipFill rotWithShape="1">
                    <a:blip r:embed="rId11"/>
                    <a:srcRect l="3191" r="9594" b="42103"/>
                    <a:stretch/>
                  </pic:blipFill>
                  <pic:spPr bwMode="auto">
                    <a:xfrm>
                      <a:off x="0" y="0"/>
                      <a:ext cx="4998720" cy="2506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D3E32" w14:textId="77777777" w:rsidR="008E58E2" w:rsidRPr="00E65DC5" w:rsidRDefault="008E58E2">
      <w:pPr>
        <w:rPr>
          <w:rFonts w:ascii="Arial" w:hAnsi="Arial" w:cs="Arial"/>
          <w:sz w:val="28"/>
          <w:szCs w:val="28"/>
          <w:lang w:val="en-US"/>
        </w:rPr>
      </w:pPr>
    </w:p>
    <w:sectPr w:rsidR="008E58E2" w:rsidRPr="00E65DC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76BBE"/>
    <w:multiLevelType w:val="multilevel"/>
    <w:tmpl w:val="36920DA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FF4854"/>
    <w:multiLevelType w:val="hybridMultilevel"/>
    <w:tmpl w:val="4C945696"/>
    <w:lvl w:ilvl="0" w:tplc="1B1C4750">
      <w:start w:val="1"/>
      <w:numFmt w:val="decimal"/>
      <w:lvlText w:val="%1."/>
      <w:lvlJc w:val="left"/>
      <w:pPr>
        <w:ind w:left="8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48" w:hanging="360"/>
      </w:pPr>
    </w:lvl>
    <w:lvl w:ilvl="2" w:tplc="4009001B" w:tentative="1">
      <w:start w:val="1"/>
      <w:numFmt w:val="lowerRoman"/>
      <w:lvlText w:val="%3."/>
      <w:lvlJc w:val="right"/>
      <w:pPr>
        <w:ind w:left="2268" w:hanging="180"/>
      </w:pPr>
    </w:lvl>
    <w:lvl w:ilvl="3" w:tplc="4009000F" w:tentative="1">
      <w:start w:val="1"/>
      <w:numFmt w:val="decimal"/>
      <w:lvlText w:val="%4."/>
      <w:lvlJc w:val="left"/>
      <w:pPr>
        <w:ind w:left="2988" w:hanging="360"/>
      </w:pPr>
    </w:lvl>
    <w:lvl w:ilvl="4" w:tplc="40090019" w:tentative="1">
      <w:start w:val="1"/>
      <w:numFmt w:val="lowerLetter"/>
      <w:lvlText w:val="%5."/>
      <w:lvlJc w:val="left"/>
      <w:pPr>
        <w:ind w:left="3708" w:hanging="360"/>
      </w:pPr>
    </w:lvl>
    <w:lvl w:ilvl="5" w:tplc="4009001B" w:tentative="1">
      <w:start w:val="1"/>
      <w:numFmt w:val="lowerRoman"/>
      <w:lvlText w:val="%6."/>
      <w:lvlJc w:val="right"/>
      <w:pPr>
        <w:ind w:left="4428" w:hanging="180"/>
      </w:pPr>
    </w:lvl>
    <w:lvl w:ilvl="6" w:tplc="4009000F" w:tentative="1">
      <w:start w:val="1"/>
      <w:numFmt w:val="decimal"/>
      <w:lvlText w:val="%7."/>
      <w:lvlJc w:val="left"/>
      <w:pPr>
        <w:ind w:left="5148" w:hanging="360"/>
      </w:pPr>
    </w:lvl>
    <w:lvl w:ilvl="7" w:tplc="40090019" w:tentative="1">
      <w:start w:val="1"/>
      <w:numFmt w:val="lowerLetter"/>
      <w:lvlText w:val="%8."/>
      <w:lvlJc w:val="left"/>
      <w:pPr>
        <w:ind w:left="5868" w:hanging="360"/>
      </w:pPr>
    </w:lvl>
    <w:lvl w:ilvl="8" w:tplc="40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2" w15:restartNumberingAfterBreak="0">
    <w:nsid w:val="63601799"/>
    <w:multiLevelType w:val="multilevel"/>
    <w:tmpl w:val="E634DA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5B8066E"/>
    <w:multiLevelType w:val="multilevel"/>
    <w:tmpl w:val="CA36F27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160582252">
    <w:abstractNumId w:val="0"/>
  </w:num>
  <w:num w:numId="2" w16cid:durableId="692726451">
    <w:abstractNumId w:val="2"/>
  </w:num>
  <w:num w:numId="3" w16cid:durableId="1075519397">
    <w:abstractNumId w:val="3"/>
  </w:num>
  <w:num w:numId="4" w16cid:durableId="476150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sLQ0NLQ0NDYxMDdW0lEKTi0uzszPAykwrAUA74jM+iwAAAA="/>
  </w:docVars>
  <w:rsids>
    <w:rsidRoot w:val="008E58E2"/>
    <w:rsid w:val="001C62D6"/>
    <w:rsid w:val="00412E7D"/>
    <w:rsid w:val="00634A4D"/>
    <w:rsid w:val="008E58E2"/>
    <w:rsid w:val="00E6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821A"/>
  <w15:chartTrackingRefBased/>
  <w15:docId w15:val="{F8C8688A-E70E-489C-9B27-53AE1C0B3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qFormat/>
    <w:rsid w:val="008E58E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8E58E2"/>
    <w:rPr>
      <w:rFonts w:ascii="Arial" w:hAnsi="Arial"/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8E58E2"/>
    <w:pPr>
      <w:suppressAutoHyphens/>
      <w:spacing w:line="240" w:lineRule="auto"/>
    </w:pPr>
    <w:rPr>
      <w:rFonts w:ascii="Arial" w:hAnsi="Arial"/>
      <w:sz w:val="20"/>
    </w:rPr>
  </w:style>
  <w:style w:type="character" w:customStyle="1" w:styleId="CommentTextChar1">
    <w:name w:val="Comment Text Char1"/>
    <w:basedOn w:val="DefaultParagraphFont"/>
    <w:uiPriority w:val="99"/>
    <w:semiHidden/>
    <w:rsid w:val="008E58E2"/>
    <w:rPr>
      <w:sz w:val="20"/>
      <w:szCs w:val="18"/>
    </w:rPr>
  </w:style>
  <w:style w:type="paragraph" w:styleId="ListParagraph">
    <w:name w:val="List Paragraph"/>
    <w:basedOn w:val="Normal"/>
    <w:uiPriority w:val="34"/>
    <w:qFormat/>
    <w:rsid w:val="00634A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Gautam</dc:creator>
  <cp:keywords/>
  <dc:description/>
  <cp:lastModifiedBy>Diwakar Gautam</cp:lastModifiedBy>
  <cp:revision>2</cp:revision>
  <dcterms:created xsi:type="dcterms:W3CDTF">2023-08-25T04:48:00Z</dcterms:created>
  <dcterms:modified xsi:type="dcterms:W3CDTF">2023-08-2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9d6a1b-40d4-4a57-b931-799e39f0e8cd</vt:lpwstr>
  </property>
</Properties>
</file>